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Final</w:t>
      </w:r>
      <w:r>
        <w:t xml:space="preserve"> </w:t>
      </w:r>
      <w:r>
        <w:t xml:space="preserve">Mission</w:t>
      </w:r>
    </w:p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closure of USAID/Mozambique will result in the imminent termination of 72 awards. A total of 9 awards that have not been terminated will transition to the US State Department which will take over management responsibilities as of July 1, 2025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Number of Awards by Typ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ard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Awar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PERATIVE AGRE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ORDER CON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IQ CON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 CALL 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sset-disposition"/>
    <w:p>
      <w:pPr>
        <w:pStyle w:val="Heading2"/>
      </w:pPr>
      <w:r>
        <w:t xml:space="preserve">Asset Disposi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Key Asset Disposition by Benefici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et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vern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Ent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orcy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p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ktop Compu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</w:tbl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annexes"/>
    <w:p>
      <w:pPr>
        <w:pStyle w:val="Heading2"/>
      </w:pPr>
      <w:r>
        <w:t xml:space="preserve">Annex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sset Disposition by Beneficiary (All Asset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et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vern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Ent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let Material (latrin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orcy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bile Charger/Adap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p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ph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ni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C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bile Prote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ktop Compu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ds/Headph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cl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l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cop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 Conditio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Appli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eo Con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ffee Mach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ss 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diovisual Syst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CT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feb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ver 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nd Mix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lation 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st K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Final Mission</dc:title>
  <dc:creator/>
  <cp:keywords/>
  <dcterms:created xsi:type="dcterms:W3CDTF">2025-04-21T13:38:57Z</dcterms:created>
  <dcterms:modified xsi:type="dcterms:W3CDTF">2025-04-21T13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